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65A61" w14:textId="77777777" w:rsidR="0004075D" w:rsidRDefault="0004075D" w:rsidP="00E76C24">
      <w:pPr>
        <w:jc w:val="both"/>
        <w:rPr>
          <w:sz w:val="28"/>
          <w:szCs w:val="28"/>
          <w:u w:val="single"/>
        </w:rPr>
      </w:pPr>
      <w:r w:rsidRPr="0004075D">
        <w:rPr>
          <w:sz w:val="28"/>
          <w:szCs w:val="28"/>
          <w:u w:val="single"/>
        </w:rPr>
        <w:drawing>
          <wp:inline distT="0" distB="0" distL="0" distR="0" wp14:anchorId="1103BA54" wp14:editId="1EB0C385">
            <wp:extent cx="5943600" cy="3343275"/>
            <wp:effectExtent l="0" t="0" r="0" b="9525"/>
            <wp:docPr id="5" name="Picture 4" descr="Text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453DC2BC-B522-41CB-A17B-B4BC7B130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Text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453DC2BC-B522-41CB-A17B-B4BC7B130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t="29373" r="-1" b="34205"/>
                    <a:stretch/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F1CA0" w14:textId="3B73349E" w:rsidR="00F66488" w:rsidRDefault="00F66488" w:rsidP="00E76C24">
      <w:pPr>
        <w:jc w:val="both"/>
        <w:rPr>
          <w:sz w:val="28"/>
          <w:szCs w:val="28"/>
        </w:rPr>
      </w:pPr>
      <w:r w:rsidRPr="00FF090F">
        <w:rPr>
          <w:sz w:val="28"/>
          <w:szCs w:val="28"/>
          <w:u w:val="single"/>
        </w:rPr>
        <w:t>ANTIFRAGILE</w:t>
      </w:r>
      <w:r w:rsidR="00FF090F" w:rsidRPr="00FF090F">
        <w:rPr>
          <w:sz w:val="28"/>
          <w:szCs w:val="28"/>
          <w:u w:val="single"/>
        </w:rPr>
        <w:t>: Things that Gain from Disorder</w:t>
      </w:r>
      <w:r>
        <w:rPr>
          <w:sz w:val="28"/>
          <w:szCs w:val="28"/>
        </w:rPr>
        <w:t xml:space="preserve"> by Nassim Taleb (2014)</w:t>
      </w:r>
    </w:p>
    <w:p w14:paraId="76132796" w14:textId="415CB24E" w:rsidR="00F66488" w:rsidRDefault="00F6648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I have read</w:t>
      </w:r>
      <w:r w:rsidR="0004075D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hundreds of books and Taleb Nassim is as smart as they get. Antifragile is an inspiring metaphor for how we can show up in life. </w:t>
      </w:r>
      <w:r w:rsidR="00E20935">
        <w:rPr>
          <w:sz w:val="28"/>
          <w:szCs w:val="28"/>
        </w:rPr>
        <w:t xml:space="preserve">I just finished reading this beast for the second time. </w:t>
      </w:r>
      <w:r>
        <w:rPr>
          <w:sz w:val="28"/>
          <w:szCs w:val="28"/>
        </w:rPr>
        <w:t>Here are my notes from reading it</w:t>
      </w:r>
      <w:r w:rsidR="00E20935">
        <w:rPr>
          <w:sz w:val="28"/>
          <w:szCs w:val="28"/>
        </w:rPr>
        <w:t>,</w:t>
      </w:r>
      <w:r>
        <w:rPr>
          <w:sz w:val="28"/>
          <w:szCs w:val="28"/>
        </w:rPr>
        <w:t xml:space="preserve"> with some of my thoughts as well. </w:t>
      </w:r>
    </w:p>
    <w:p w14:paraId="68CD4934" w14:textId="42BA09B4" w:rsidR="003F61D8" w:rsidRDefault="003F61D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Antifragile – you want to be the fire and wish for the wind.</w:t>
      </w:r>
    </w:p>
    <w:p w14:paraId="2705C1DC" w14:textId="37710800" w:rsidR="003F61D8" w:rsidRDefault="003F61D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Antifragility loves randomness, uncertainty, and errors.</w:t>
      </w:r>
    </w:p>
    <w:p w14:paraId="63028208" w14:textId="3CA2B172" w:rsidR="003F61D8" w:rsidRDefault="003F61D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Fragility of the teacup.</w:t>
      </w:r>
      <w:r w:rsidR="00404EC3">
        <w:rPr>
          <w:sz w:val="28"/>
          <w:szCs w:val="28"/>
        </w:rPr>
        <w:t xml:space="preserve"> Once anything passes its natural limits it becomes fragile. </w:t>
      </w:r>
    </w:p>
    <w:p w14:paraId="765B8C55" w14:textId="4888E210" w:rsidR="003F61D8" w:rsidRDefault="003F61D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The odds of rare events are not computable</w:t>
      </w:r>
      <w:r w:rsidR="009523C4">
        <w:rPr>
          <w:sz w:val="28"/>
          <w:szCs w:val="28"/>
        </w:rPr>
        <w:t>.</w:t>
      </w:r>
    </w:p>
    <w:p w14:paraId="46555767" w14:textId="724258DB" w:rsidR="009523C4" w:rsidRDefault="009523C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Harder to determine </w:t>
      </w:r>
      <w:r w:rsidR="00404EC3">
        <w:rPr>
          <w:sz w:val="28"/>
          <w:szCs w:val="28"/>
        </w:rPr>
        <w:t xml:space="preserve">solutions </w:t>
      </w:r>
      <w:r>
        <w:rPr>
          <w:sz w:val="28"/>
          <w:szCs w:val="28"/>
        </w:rPr>
        <w:t>in complex systems.</w:t>
      </w:r>
      <w:r w:rsidR="00C46B6F">
        <w:rPr>
          <w:sz w:val="28"/>
          <w:szCs w:val="28"/>
        </w:rPr>
        <w:t xml:space="preserve"> Keep to localized control where possible. </w:t>
      </w:r>
    </w:p>
    <w:p w14:paraId="1039E413" w14:textId="73090815" w:rsidR="009523C4" w:rsidRDefault="009523C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Black Swans. They never happened before. Non-linear.</w:t>
      </w:r>
    </w:p>
    <w:p w14:paraId="3C87FDA6" w14:textId="2078B4BF" w:rsidR="009523C4" w:rsidRDefault="009523C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The simpler the better.</w:t>
      </w:r>
    </w:p>
    <w:p w14:paraId="51BAB823" w14:textId="654ADFA4" w:rsidR="009523C4" w:rsidRDefault="00E76C2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ntifragile – fail fast, be foolish, love small mistakes (from tinkering), modify exposure to events, hormesis, soul </w:t>
      </w:r>
      <w:r w:rsidR="00404EC3">
        <w:rPr>
          <w:sz w:val="28"/>
          <w:szCs w:val="28"/>
        </w:rPr>
        <w:t>in</w:t>
      </w:r>
      <w:r>
        <w:rPr>
          <w:sz w:val="28"/>
          <w:szCs w:val="28"/>
        </w:rPr>
        <w:t xml:space="preserve"> the game, </w:t>
      </w:r>
      <w:r w:rsidR="00E20935">
        <w:rPr>
          <w:sz w:val="28"/>
          <w:szCs w:val="28"/>
        </w:rPr>
        <w:t>real-life</w:t>
      </w:r>
      <w:r w:rsidR="00404EC3">
        <w:rPr>
          <w:sz w:val="28"/>
          <w:szCs w:val="28"/>
        </w:rPr>
        <w:t xml:space="preserve"> </w:t>
      </w:r>
      <w:r w:rsidR="00F66488">
        <w:rPr>
          <w:sz w:val="28"/>
          <w:szCs w:val="28"/>
        </w:rPr>
        <w:t>experience</w:t>
      </w:r>
      <w:r>
        <w:rPr>
          <w:sz w:val="28"/>
          <w:szCs w:val="28"/>
        </w:rPr>
        <w:t>, and library learning.</w:t>
      </w:r>
    </w:p>
    <w:p w14:paraId="5509BB9A" w14:textId="5AD34F5F" w:rsidR="00E76C24" w:rsidRDefault="005448A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Post-traumatic </w:t>
      </w:r>
      <w:r w:rsidRPr="00404EC3">
        <w:rPr>
          <w:i/>
          <w:iCs/>
          <w:sz w:val="28"/>
          <w:szCs w:val="28"/>
        </w:rPr>
        <w:t>growth.</w:t>
      </w:r>
    </w:p>
    <w:p w14:paraId="7798C5C0" w14:textId="643A63C7" w:rsidR="005448A8" w:rsidRDefault="005448A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ho really innovates? The tinkerer. </w:t>
      </w:r>
    </w:p>
    <w:p w14:paraId="4ACBBDB8" w14:textId="7E4FBD6C" w:rsidR="005448A8" w:rsidRDefault="005448A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Layers of redundancy</w:t>
      </w:r>
      <w:r w:rsidR="00404EC3">
        <w:rPr>
          <w:sz w:val="28"/>
          <w:szCs w:val="28"/>
        </w:rPr>
        <w:t xml:space="preserve"> help with antifragility</w:t>
      </w:r>
      <w:r>
        <w:rPr>
          <w:sz w:val="28"/>
          <w:szCs w:val="28"/>
        </w:rPr>
        <w:t>. Redundancy is opportunistic. Plan B.</w:t>
      </w:r>
    </w:p>
    <w:p w14:paraId="251B2750" w14:textId="5AFAF897" w:rsidR="005448A8" w:rsidRDefault="005448A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The more energy you put into trying to control your ideas and what you think about, the more your ideas end up controlling you.</w:t>
      </w:r>
      <w:r w:rsidR="00404EC3">
        <w:rPr>
          <w:sz w:val="28"/>
          <w:szCs w:val="28"/>
        </w:rPr>
        <w:t xml:space="preserve"> Free your mind.</w:t>
      </w:r>
    </w:p>
    <w:p w14:paraId="533BE9DE" w14:textId="43198FC8" w:rsidR="005448A8" w:rsidRDefault="005448A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Many people </w:t>
      </w:r>
      <w:r w:rsidR="00747F51">
        <w:rPr>
          <w:sz w:val="28"/>
          <w:szCs w:val="28"/>
        </w:rPr>
        <w:t>(and companies) wreck their reputations by trying to defend them.</w:t>
      </w:r>
    </w:p>
    <w:p w14:paraId="4E6339C1" w14:textId="7E53A56A" w:rsidR="00747F51" w:rsidRDefault="00747F51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formation feeds </w:t>
      </w:r>
      <w:r w:rsidR="00404EC3">
        <w:rPr>
          <w:sz w:val="28"/>
          <w:szCs w:val="28"/>
        </w:rPr>
        <w:t>off</w:t>
      </w:r>
      <w:r>
        <w:rPr>
          <w:sz w:val="28"/>
          <w:szCs w:val="28"/>
        </w:rPr>
        <w:t xml:space="preserve"> attempts to harm it.</w:t>
      </w:r>
    </w:p>
    <w:p w14:paraId="3BA3217E" w14:textId="429E1FB8" w:rsidR="00747F51" w:rsidRDefault="00747F51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Welcome the critic!</w:t>
      </w:r>
    </w:p>
    <w:p w14:paraId="4733A98A" w14:textId="64EC379A" w:rsidR="00747F51" w:rsidRDefault="00404EC3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We need s</w:t>
      </w:r>
      <w:r w:rsidR="00747F51">
        <w:rPr>
          <w:sz w:val="28"/>
          <w:szCs w:val="28"/>
        </w:rPr>
        <w:t>elf-imposed stressors and time for recovery.</w:t>
      </w:r>
      <w:r>
        <w:rPr>
          <w:sz w:val="28"/>
          <w:szCs w:val="28"/>
        </w:rPr>
        <w:t xml:space="preserve"> (Lifting, sprinting, fasting, etc. and recovery time.)</w:t>
      </w:r>
    </w:p>
    <w:p w14:paraId="3A1AF30B" w14:textId="7A1B4F16" w:rsidR="00747F51" w:rsidRDefault="00747F51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Casual opacity in complex systems. So layered</w:t>
      </w:r>
      <w:r w:rsidR="00404EC3">
        <w:rPr>
          <w:sz w:val="28"/>
          <w:szCs w:val="28"/>
        </w:rPr>
        <w:t>, it’s hard to see it</w:t>
      </w:r>
      <w:r>
        <w:rPr>
          <w:sz w:val="28"/>
          <w:szCs w:val="28"/>
        </w:rPr>
        <w:t>.</w:t>
      </w:r>
    </w:p>
    <w:p w14:paraId="5A347E02" w14:textId="5537EF59" w:rsidR="00747F51" w:rsidRDefault="00404EC3" w:rsidP="00E76C24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4846EB" wp14:editId="1C82ACEF">
                <wp:simplePos x="0" y="0"/>
                <wp:positionH relativeFrom="column">
                  <wp:posOffset>457200</wp:posOffset>
                </wp:positionH>
                <wp:positionV relativeFrom="paragraph">
                  <wp:posOffset>69215</wp:posOffset>
                </wp:positionV>
                <wp:extent cx="228600" cy="151130"/>
                <wp:effectExtent l="0" t="19050" r="38100" b="3937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11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2B8C0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36pt;margin-top:5.45pt;width:18pt;height:1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" adj="14460" fillcolor="#4472c4 [3204]" strokecolor="#1f3763 [1604]" strokeweight="1pt"/>
            </w:pict>
          </mc:Fallback>
        </mc:AlternateContent>
      </w:r>
      <w:r w:rsidR="00747F51">
        <w:rPr>
          <w:sz w:val="28"/>
          <w:szCs w:val="28"/>
        </w:rPr>
        <w:t xml:space="preserve">Cause </w:t>
      </w:r>
      <w:r>
        <w:rPr>
          <w:sz w:val="28"/>
          <w:szCs w:val="28"/>
        </w:rPr>
        <w:t xml:space="preserve"> </w:t>
      </w:r>
      <w:r w:rsidR="00747F5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</w:t>
      </w:r>
      <w:r w:rsidR="00747F51">
        <w:rPr>
          <w:sz w:val="28"/>
          <w:szCs w:val="28"/>
        </w:rPr>
        <w:t xml:space="preserve">consequence </w:t>
      </w:r>
      <w:r>
        <w:rPr>
          <w:sz w:val="28"/>
          <w:szCs w:val="28"/>
        </w:rPr>
        <w:t xml:space="preserve">is </w:t>
      </w:r>
      <w:r w:rsidR="00747F51">
        <w:rPr>
          <w:sz w:val="28"/>
          <w:szCs w:val="28"/>
        </w:rPr>
        <w:t>hard to see</w:t>
      </w:r>
      <w:r w:rsidR="00F66488">
        <w:rPr>
          <w:sz w:val="28"/>
          <w:szCs w:val="28"/>
        </w:rPr>
        <w:t xml:space="preserve"> in complex systems</w:t>
      </w:r>
      <w:r w:rsidR="00747F51">
        <w:rPr>
          <w:sz w:val="28"/>
          <w:szCs w:val="28"/>
        </w:rPr>
        <w:t>.</w:t>
      </w:r>
    </w:p>
    <w:p w14:paraId="2527696F" w14:textId="57EEECF2" w:rsidR="00747F51" w:rsidRDefault="00142977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f you are </w:t>
      </w:r>
      <w:r w:rsidR="00F66488">
        <w:rPr>
          <w:sz w:val="28"/>
          <w:szCs w:val="28"/>
        </w:rPr>
        <w:t xml:space="preserve">fully </w:t>
      </w:r>
      <w:r>
        <w:rPr>
          <w:sz w:val="28"/>
          <w:szCs w:val="28"/>
        </w:rPr>
        <w:t xml:space="preserve">alive, you </w:t>
      </w:r>
      <w:r w:rsidR="00F66488">
        <w:rPr>
          <w:sz w:val="28"/>
          <w:szCs w:val="28"/>
        </w:rPr>
        <w:t xml:space="preserve">will </w:t>
      </w:r>
      <w:r>
        <w:rPr>
          <w:sz w:val="28"/>
          <w:szCs w:val="28"/>
        </w:rPr>
        <w:t xml:space="preserve">like </w:t>
      </w:r>
      <w:r w:rsidR="00F66488">
        <w:rPr>
          <w:sz w:val="28"/>
          <w:szCs w:val="28"/>
        </w:rPr>
        <w:t xml:space="preserve">and welcome </w:t>
      </w:r>
      <w:r>
        <w:rPr>
          <w:sz w:val="28"/>
          <w:szCs w:val="28"/>
        </w:rPr>
        <w:t>a measure of randomness and disorder.</w:t>
      </w:r>
    </w:p>
    <w:p w14:paraId="6D93B370" w14:textId="69C45AEA" w:rsidR="00142977" w:rsidRDefault="00142977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Is your life some kind of project? Or a</w:t>
      </w:r>
      <w:r w:rsidR="00F66488">
        <w:rPr>
          <w:sz w:val="28"/>
          <w:szCs w:val="28"/>
        </w:rPr>
        <w:t xml:space="preserve"> bold</w:t>
      </w:r>
      <w:r>
        <w:rPr>
          <w:sz w:val="28"/>
          <w:szCs w:val="28"/>
        </w:rPr>
        <w:t xml:space="preserve"> adventure?</w:t>
      </w:r>
    </w:p>
    <w:p w14:paraId="36F3E049" w14:textId="1EE53B26" w:rsidR="00142977" w:rsidRDefault="00142977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o </w:t>
      </w:r>
      <w:r w:rsidR="00F66488">
        <w:rPr>
          <w:sz w:val="28"/>
          <w:szCs w:val="28"/>
        </w:rPr>
        <w:t xml:space="preserve">employee </w:t>
      </w:r>
      <w:r>
        <w:rPr>
          <w:sz w:val="28"/>
          <w:szCs w:val="28"/>
        </w:rPr>
        <w:t>claims make us stronger by exposing our weaknesses?</w:t>
      </w:r>
    </w:p>
    <w:p w14:paraId="0CC69AD4" w14:textId="12498A89" w:rsidR="00142977" w:rsidRDefault="00F6648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142977">
        <w:rPr>
          <w:sz w:val="28"/>
          <w:szCs w:val="28"/>
        </w:rPr>
        <w:t>Procrustean bed.</w:t>
      </w:r>
      <w:r w:rsidR="00E20935">
        <w:rPr>
          <w:sz w:val="28"/>
          <w:szCs w:val="28"/>
        </w:rPr>
        <w:t xml:space="preserve"> (A</w:t>
      </w:r>
      <w:r w:rsidR="00E20935" w:rsidRPr="00E20935">
        <w:rPr>
          <w:sz w:val="28"/>
          <w:szCs w:val="28"/>
        </w:rPr>
        <w:t>n arbitrary standard to which exact conformity is forced.</w:t>
      </w:r>
      <w:r w:rsidR="00E20935">
        <w:rPr>
          <w:sz w:val="28"/>
          <w:szCs w:val="28"/>
        </w:rPr>
        <w:t xml:space="preserve">) </w:t>
      </w:r>
    </w:p>
    <w:p w14:paraId="6CA046DB" w14:textId="47DDDDDF" w:rsidR="00142977" w:rsidRDefault="00142977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Avoidance of small mistakes make</w:t>
      </w:r>
      <w:r w:rsidR="00E20935">
        <w:rPr>
          <w:sz w:val="28"/>
          <w:szCs w:val="28"/>
        </w:rPr>
        <w:t xml:space="preserve"> can make</w:t>
      </w:r>
      <w:r>
        <w:rPr>
          <w:sz w:val="28"/>
          <w:szCs w:val="28"/>
        </w:rPr>
        <w:t xml:space="preserve"> the larger ones more severe (burn control).</w:t>
      </w:r>
    </w:p>
    <w:p w14:paraId="7B641541" w14:textId="595F3158" w:rsidR="00142977" w:rsidRDefault="00142977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hat question </w:t>
      </w:r>
      <w:r w:rsidR="00337C24">
        <w:rPr>
          <w:sz w:val="28"/>
          <w:szCs w:val="28"/>
        </w:rPr>
        <w:t>are you most concerned about your boss asking you?</w:t>
      </w:r>
    </w:p>
    <w:p w14:paraId="33F4D35D" w14:textId="415E5A86" w:rsidR="00337C24" w:rsidRDefault="00337C2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on’t be a Turkey – </w:t>
      </w:r>
      <w:r w:rsidR="002E5600">
        <w:rPr>
          <w:sz w:val="28"/>
          <w:szCs w:val="28"/>
        </w:rPr>
        <w:t xml:space="preserve">1,000 days of being fed and nurtured… and then </w:t>
      </w:r>
      <w:r>
        <w:rPr>
          <w:sz w:val="28"/>
          <w:szCs w:val="28"/>
        </w:rPr>
        <w:t>Thanksgiving</w:t>
      </w:r>
      <w:r w:rsidR="002E5600">
        <w:rPr>
          <w:sz w:val="28"/>
          <w:szCs w:val="28"/>
        </w:rPr>
        <w:t>!</w:t>
      </w:r>
    </w:p>
    <w:p w14:paraId="1E9736D9" w14:textId="70E5FE0F" w:rsidR="00337C24" w:rsidRDefault="00337C2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How secure is your </w:t>
      </w:r>
      <w:r w:rsidR="002E5600">
        <w:rPr>
          <w:sz w:val="28"/>
          <w:szCs w:val="28"/>
        </w:rPr>
        <w:t xml:space="preserve">company or </w:t>
      </w:r>
      <w:r>
        <w:rPr>
          <w:sz w:val="28"/>
          <w:szCs w:val="28"/>
        </w:rPr>
        <w:t>job</w:t>
      </w:r>
      <w:r w:rsidR="002E5600">
        <w:rPr>
          <w:sz w:val="28"/>
          <w:szCs w:val="28"/>
        </w:rPr>
        <w:t xml:space="preserve"> to a Black Swan event</w:t>
      </w:r>
      <w:r>
        <w:rPr>
          <w:sz w:val="28"/>
          <w:szCs w:val="28"/>
        </w:rPr>
        <w:t>?</w:t>
      </w:r>
    </w:p>
    <w:p w14:paraId="6F98F853" w14:textId="1368E5DF" w:rsidR="00337C24" w:rsidRDefault="00337C2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Risk is in the future, not in the past.</w:t>
      </w:r>
    </w:p>
    <w:p w14:paraId="3A474898" w14:textId="5760FA4E" w:rsidR="00337C24" w:rsidRDefault="00337C24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Limiting variance heightens the exposure to Black Swan events.</w:t>
      </w:r>
    </w:p>
    <w:p w14:paraId="3E6F5CCB" w14:textId="04DC7548" w:rsidR="00337C24" w:rsidRDefault="00F6648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Free-range</w:t>
      </w:r>
      <w:r w:rsidR="00337C24">
        <w:rPr>
          <w:sz w:val="28"/>
          <w:szCs w:val="28"/>
        </w:rPr>
        <w:t xml:space="preserve"> humans and </w:t>
      </w:r>
      <w:r w:rsidR="007E1E2E">
        <w:rPr>
          <w:sz w:val="28"/>
          <w:szCs w:val="28"/>
        </w:rPr>
        <w:t>free-range</w:t>
      </w:r>
      <w:r w:rsidR="00337C24">
        <w:rPr>
          <w:sz w:val="28"/>
          <w:szCs w:val="28"/>
        </w:rPr>
        <w:t xml:space="preserve"> kids.</w:t>
      </w:r>
    </w:p>
    <w:p w14:paraId="554D7136" w14:textId="21033EE9" w:rsidR="00BC13FB" w:rsidRDefault="00BC13FB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atrogenic – </w:t>
      </w:r>
      <w:r w:rsidR="00E20935">
        <w:rPr>
          <w:sz w:val="28"/>
          <w:szCs w:val="28"/>
        </w:rPr>
        <w:t xml:space="preserve">naïve </w:t>
      </w:r>
      <w:r>
        <w:rPr>
          <w:sz w:val="28"/>
          <w:szCs w:val="28"/>
        </w:rPr>
        <w:t xml:space="preserve">interventions and </w:t>
      </w:r>
      <w:r w:rsidR="002E5600">
        <w:rPr>
          <w:sz w:val="28"/>
          <w:szCs w:val="28"/>
        </w:rPr>
        <w:t xml:space="preserve">negative </w:t>
      </w:r>
      <w:r>
        <w:rPr>
          <w:sz w:val="28"/>
          <w:szCs w:val="28"/>
        </w:rPr>
        <w:t xml:space="preserve">harm (negative </w:t>
      </w:r>
      <w:r w:rsidR="00404EC3">
        <w:rPr>
          <w:sz w:val="28"/>
          <w:szCs w:val="28"/>
        </w:rPr>
        <w:t>h</w:t>
      </w:r>
      <w:r>
        <w:rPr>
          <w:sz w:val="28"/>
          <w:szCs w:val="28"/>
        </w:rPr>
        <w:t>ero)</w:t>
      </w:r>
      <w:r w:rsidR="00E20935">
        <w:rPr>
          <w:sz w:val="28"/>
          <w:szCs w:val="28"/>
        </w:rPr>
        <w:t>. A big problem in the medical community.</w:t>
      </w:r>
    </w:p>
    <w:p w14:paraId="3EBC2248" w14:textId="20149CE8" w:rsidR="0001506A" w:rsidRDefault="0001506A" w:rsidP="00E76C24">
      <w:pPr>
        <w:jc w:val="both"/>
        <w:rPr>
          <w:sz w:val="28"/>
          <w:szCs w:val="28"/>
        </w:rPr>
      </w:pPr>
      <w:r w:rsidRPr="0001506A">
        <w:rPr>
          <w:sz w:val="28"/>
          <w:szCs w:val="28"/>
        </w:rPr>
        <w:t>“The psychologist Gerd Gigerenzer has a simple heuristic. Never ask the doctor what you should do. Ask him what he would do if he were in your place. You would be surprised at the difference”</w:t>
      </w:r>
      <w:r>
        <w:rPr>
          <w:sz w:val="28"/>
          <w:szCs w:val="28"/>
        </w:rPr>
        <w:t>.</w:t>
      </w:r>
    </w:p>
    <w:p w14:paraId="0F8290FC" w14:textId="466C2B0B" w:rsidR="00BC13FB" w:rsidRDefault="00BC13FB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here are we relying on data </w:t>
      </w:r>
      <w:r w:rsidR="001D275F">
        <w:rPr>
          <w:sz w:val="28"/>
          <w:szCs w:val="28"/>
        </w:rPr>
        <w:t xml:space="preserve">where there is the possibility of </w:t>
      </w:r>
      <w:r>
        <w:rPr>
          <w:sz w:val="28"/>
          <w:szCs w:val="28"/>
        </w:rPr>
        <w:t xml:space="preserve">observation or </w:t>
      </w:r>
      <w:r w:rsidR="002E5600">
        <w:rPr>
          <w:sz w:val="28"/>
          <w:szCs w:val="28"/>
        </w:rPr>
        <w:t xml:space="preserve">direct </w:t>
      </w:r>
      <w:r>
        <w:rPr>
          <w:sz w:val="28"/>
          <w:szCs w:val="28"/>
        </w:rPr>
        <w:t>communication (</w:t>
      </w:r>
      <w:r w:rsidR="001D275F">
        <w:rPr>
          <w:sz w:val="28"/>
          <w:szCs w:val="28"/>
        </w:rPr>
        <w:t>Looking out the window to see if it is raining outside.</w:t>
      </w:r>
      <w:r>
        <w:rPr>
          <w:sz w:val="28"/>
          <w:szCs w:val="28"/>
        </w:rPr>
        <w:t>)</w:t>
      </w:r>
    </w:p>
    <w:p w14:paraId="4D5BEAF7" w14:textId="7F7E7014" w:rsidR="00BC13FB" w:rsidRDefault="00BC13FB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oid </w:t>
      </w:r>
      <w:r w:rsidR="00E578C8">
        <w:rPr>
          <w:sz w:val="28"/>
          <w:szCs w:val="28"/>
        </w:rPr>
        <w:t xml:space="preserve">the health-eroding dependence on external recognition. </w:t>
      </w:r>
      <w:r w:rsidR="002E5600">
        <w:rPr>
          <w:sz w:val="28"/>
          <w:szCs w:val="28"/>
        </w:rPr>
        <w:t>Byron Katie</w:t>
      </w:r>
      <w:r w:rsidR="00E578C8">
        <w:rPr>
          <w:sz w:val="28"/>
          <w:szCs w:val="28"/>
        </w:rPr>
        <w:t xml:space="preserve"> –</w:t>
      </w:r>
      <w:r w:rsidR="002E5600">
        <w:rPr>
          <w:sz w:val="28"/>
          <w:szCs w:val="28"/>
        </w:rPr>
        <w:t>“</w:t>
      </w:r>
      <w:r w:rsidR="00E578C8">
        <w:rPr>
          <w:sz w:val="28"/>
          <w:szCs w:val="28"/>
        </w:rPr>
        <w:t xml:space="preserve"> Lord save m</w:t>
      </w:r>
      <w:r w:rsidR="002E5600">
        <w:rPr>
          <w:sz w:val="28"/>
          <w:szCs w:val="28"/>
        </w:rPr>
        <w:t>e from the need to be appreciated and loved by others. Amen.”</w:t>
      </w:r>
    </w:p>
    <w:p w14:paraId="25F5BF2C" w14:textId="2A55ADA3" w:rsidR="00E578C8" w:rsidRDefault="00E578C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isdom in </w:t>
      </w:r>
      <w:r w:rsidR="0001506A">
        <w:rPr>
          <w:sz w:val="28"/>
          <w:szCs w:val="28"/>
        </w:rPr>
        <w:t>decision-making</w:t>
      </w:r>
      <w:r>
        <w:rPr>
          <w:sz w:val="28"/>
          <w:szCs w:val="28"/>
        </w:rPr>
        <w:t xml:space="preserve"> </w:t>
      </w:r>
      <w:r w:rsidR="002E5600">
        <w:rPr>
          <w:sz w:val="28"/>
          <w:szCs w:val="28"/>
        </w:rPr>
        <w:t>=</w:t>
      </w:r>
      <w:r>
        <w:rPr>
          <w:sz w:val="28"/>
          <w:szCs w:val="28"/>
        </w:rPr>
        <w:t xml:space="preserve"> knowledge.</w:t>
      </w:r>
    </w:p>
    <w:p w14:paraId="0B8084E1" w14:textId="625AD6F3" w:rsidR="00E578C8" w:rsidRDefault="00E578C8" w:rsidP="00E76C24">
      <w:pPr>
        <w:jc w:val="both"/>
        <w:rPr>
          <w:sz w:val="28"/>
          <w:szCs w:val="28"/>
        </w:rPr>
      </w:pPr>
      <w:r>
        <w:rPr>
          <w:sz w:val="28"/>
          <w:szCs w:val="28"/>
        </w:rPr>
        <w:t>(Heuristics/Simple Rules)</w:t>
      </w:r>
    </w:p>
    <w:p w14:paraId="7549BFB8" w14:textId="77777777" w:rsidR="001D275F" w:rsidRDefault="001D275F" w:rsidP="002E5600">
      <w:pPr>
        <w:jc w:val="both"/>
        <w:rPr>
          <w:sz w:val="28"/>
          <w:szCs w:val="28"/>
        </w:rPr>
      </w:pPr>
      <w:r w:rsidRPr="001D275F">
        <w:rPr>
          <w:sz w:val="28"/>
          <w:szCs w:val="28"/>
        </w:rPr>
        <w:t>“And the key phrase reverberating in Seneca’s oeuvre is nihil perditi, “I lost nothing,” after an adverse event. Stoicism”</w:t>
      </w:r>
      <w:r w:rsidRPr="001D275F">
        <w:rPr>
          <w:sz w:val="28"/>
          <w:szCs w:val="28"/>
        </w:rPr>
        <w:t xml:space="preserve"> </w:t>
      </w:r>
    </w:p>
    <w:p w14:paraId="2C3C416A" w14:textId="06C4B07D" w:rsidR="00E578C8" w:rsidRPr="002E5600" w:rsidRDefault="002E5600" w:rsidP="002E5600">
      <w:pPr>
        <w:jc w:val="both"/>
        <w:rPr>
          <w:sz w:val="28"/>
          <w:szCs w:val="28"/>
        </w:rPr>
      </w:pPr>
      <w:r>
        <w:rPr>
          <w:sz w:val="28"/>
          <w:szCs w:val="28"/>
        </w:rPr>
        <w:t>The s</w:t>
      </w:r>
      <w:r w:rsidR="007E1E2E">
        <w:rPr>
          <w:sz w:val="28"/>
          <w:szCs w:val="28"/>
        </w:rPr>
        <w:t xml:space="preserve">toic </w:t>
      </w:r>
      <w:r>
        <w:rPr>
          <w:sz w:val="28"/>
          <w:szCs w:val="28"/>
        </w:rPr>
        <w:t xml:space="preserve">turns </w:t>
      </w:r>
      <w:r w:rsidR="00E578C8">
        <w:rPr>
          <w:sz w:val="28"/>
          <w:szCs w:val="28"/>
        </w:rPr>
        <w:t>fear into prudence</w:t>
      </w:r>
      <w:r>
        <w:rPr>
          <w:sz w:val="28"/>
          <w:szCs w:val="28"/>
        </w:rPr>
        <w:t>, p</w:t>
      </w:r>
      <w:r w:rsidR="00E578C8" w:rsidRPr="002E5600">
        <w:rPr>
          <w:sz w:val="28"/>
          <w:szCs w:val="28"/>
        </w:rPr>
        <w:t>ain into information</w:t>
      </w:r>
      <w:r>
        <w:rPr>
          <w:sz w:val="28"/>
          <w:szCs w:val="28"/>
        </w:rPr>
        <w:t>, m</w:t>
      </w:r>
      <w:r w:rsidR="00E578C8" w:rsidRPr="002E5600">
        <w:rPr>
          <w:sz w:val="28"/>
          <w:szCs w:val="28"/>
        </w:rPr>
        <w:t>istakes into initiation</w:t>
      </w:r>
      <w:r>
        <w:rPr>
          <w:sz w:val="28"/>
          <w:szCs w:val="28"/>
        </w:rPr>
        <w:t>,</w:t>
      </w:r>
      <w:r w:rsidR="001D275F">
        <w:rPr>
          <w:sz w:val="28"/>
          <w:szCs w:val="28"/>
        </w:rPr>
        <w:t xml:space="preserve"> </w:t>
      </w:r>
      <w:r>
        <w:rPr>
          <w:sz w:val="28"/>
          <w:szCs w:val="28"/>
        </w:rPr>
        <w:t>and d</w:t>
      </w:r>
      <w:r w:rsidR="00E578C8" w:rsidRPr="002E5600">
        <w:rPr>
          <w:sz w:val="28"/>
          <w:szCs w:val="28"/>
        </w:rPr>
        <w:t xml:space="preserve">esires into </w:t>
      </w:r>
      <w:r>
        <w:rPr>
          <w:sz w:val="28"/>
          <w:szCs w:val="28"/>
        </w:rPr>
        <w:t xml:space="preserve">an </w:t>
      </w:r>
      <w:r w:rsidR="00E578C8" w:rsidRPr="002E5600">
        <w:rPr>
          <w:sz w:val="28"/>
          <w:szCs w:val="28"/>
        </w:rPr>
        <w:t>undertaking.</w:t>
      </w:r>
    </w:p>
    <w:p w14:paraId="47B64D85" w14:textId="77BA0438" w:rsidR="00E578C8" w:rsidRPr="002E5EE6" w:rsidRDefault="00E578C8" w:rsidP="002E5EE6">
      <w:pPr>
        <w:jc w:val="both"/>
        <w:rPr>
          <w:sz w:val="28"/>
          <w:szCs w:val="28"/>
        </w:rPr>
      </w:pPr>
      <w:r>
        <w:rPr>
          <w:sz w:val="28"/>
          <w:szCs w:val="28"/>
        </w:rPr>
        <w:t>The Barbell</w:t>
      </w:r>
      <w:r w:rsidR="002E5EE6">
        <w:rPr>
          <w:sz w:val="28"/>
          <w:szCs w:val="28"/>
        </w:rPr>
        <w:t xml:space="preserve"> approach- you want asymmetry. </w:t>
      </w:r>
      <w:r w:rsidRPr="002E5EE6">
        <w:rPr>
          <w:sz w:val="28"/>
          <w:szCs w:val="28"/>
        </w:rPr>
        <w:t xml:space="preserve">Play it safe </w:t>
      </w:r>
      <w:r w:rsidR="002E5600" w:rsidRPr="002E5EE6">
        <w:rPr>
          <w:sz w:val="28"/>
          <w:szCs w:val="28"/>
        </w:rPr>
        <w:t xml:space="preserve">with </w:t>
      </w:r>
      <w:r w:rsidRPr="002E5EE6">
        <w:rPr>
          <w:sz w:val="28"/>
          <w:szCs w:val="28"/>
        </w:rPr>
        <w:t xml:space="preserve">90% and </w:t>
      </w:r>
      <w:r w:rsidR="002E5600" w:rsidRPr="002E5EE6">
        <w:rPr>
          <w:sz w:val="28"/>
          <w:szCs w:val="28"/>
        </w:rPr>
        <w:t xml:space="preserve">go for it with the other </w:t>
      </w:r>
      <w:r w:rsidRPr="002E5EE6">
        <w:rPr>
          <w:sz w:val="28"/>
          <w:szCs w:val="28"/>
        </w:rPr>
        <w:t>10%</w:t>
      </w:r>
      <w:r w:rsidR="002E5EE6">
        <w:rPr>
          <w:sz w:val="28"/>
          <w:szCs w:val="28"/>
        </w:rPr>
        <w:t>. True for your money and time?</w:t>
      </w:r>
    </w:p>
    <w:p w14:paraId="69EC70EA" w14:textId="7DB5CA23" w:rsidR="00E578C8" w:rsidRDefault="00E578C8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Prepare for the worst, the best can take care of itself (Yiddish proverb).</w:t>
      </w:r>
    </w:p>
    <w:p w14:paraId="4218AC3B" w14:textId="36F885B8" w:rsidR="00E578C8" w:rsidRDefault="00E578C8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Nobody really knows where they are going.</w:t>
      </w:r>
    </w:p>
    <w:p w14:paraId="772EB583" w14:textId="5D9B60C2" w:rsidR="00E578C8" w:rsidRDefault="00E578C8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Options are an agent of anti-fragility.</w:t>
      </w:r>
    </w:p>
    <w:p w14:paraId="2CDBDC94" w14:textId="0D240E50" w:rsidR="00E578C8" w:rsidRDefault="00E578C8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reedom </w:t>
      </w:r>
      <w:r w:rsidR="002E5EE6">
        <w:rPr>
          <w:sz w:val="28"/>
          <w:szCs w:val="28"/>
        </w:rPr>
        <w:t>is</w:t>
      </w:r>
      <w:r>
        <w:rPr>
          <w:sz w:val="28"/>
          <w:szCs w:val="28"/>
        </w:rPr>
        <w:t xml:space="preserve"> the ultimate option.</w:t>
      </w:r>
    </w:p>
    <w:p w14:paraId="193C25C3" w14:textId="213ED972" w:rsidR="00E578C8" w:rsidRDefault="00E578C8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Have ideas of your own, be imaginative, have courage, and make it happen.</w:t>
      </w:r>
    </w:p>
    <w:p w14:paraId="0328BBA4" w14:textId="6BC4D0F1" w:rsidR="00E578C8" w:rsidRDefault="003450E3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novation- most opportunities are in plain sight. </w:t>
      </w:r>
      <w:r w:rsidR="00E578C8">
        <w:rPr>
          <w:sz w:val="28"/>
          <w:szCs w:val="28"/>
        </w:rPr>
        <w:t xml:space="preserve">Rolling suitcases. Lights on </w:t>
      </w:r>
      <w:r w:rsidR="002E5EE6">
        <w:rPr>
          <w:sz w:val="28"/>
          <w:szCs w:val="28"/>
        </w:rPr>
        <w:t>the robot’s story</w:t>
      </w:r>
      <w:r w:rsidR="00E578C8">
        <w:rPr>
          <w:sz w:val="28"/>
          <w:szCs w:val="28"/>
        </w:rPr>
        <w:t>.</w:t>
      </w:r>
    </w:p>
    <w:p w14:paraId="54AB79A6" w14:textId="5EC46161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Thinking about 2</w:t>
      </w:r>
      <w:r w:rsidRPr="00885DC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>, 3</w:t>
      </w:r>
      <w:r w:rsidRPr="00885DC4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>, 4</w:t>
      </w:r>
      <w:r w:rsidRPr="00885DC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consequence. </w:t>
      </w:r>
      <w:r w:rsidR="003450E3">
        <w:rPr>
          <w:sz w:val="28"/>
          <w:szCs w:val="28"/>
        </w:rPr>
        <w:t xml:space="preserve">Play it to the end. </w:t>
      </w:r>
      <w:r>
        <w:rPr>
          <w:sz w:val="28"/>
          <w:szCs w:val="28"/>
        </w:rPr>
        <w:t>Climbed the tree</w:t>
      </w:r>
      <w:r w:rsidR="003450E3">
        <w:rPr>
          <w:sz w:val="28"/>
          <w:szCs w:val="28"/>
        </w:rPr>
        <w:t xml:space="preserve"> but didn’t think about coming down. </w:t>
      </w:r>
      <w:r>
        <w:rPr>
          <w:sz w:val="28"/>
          <w:szCs w:val="28"/>
        </w:rPr>
        <w:t xml:space="preserve"> </w:t>
      </w:r>
    </w:p>
    <w:p w14:paraId="3E63E2C1" w14:textId="3A6BCECB" w:rsidR="00E578C8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[Surveys are B.S.] Undercover boss of Rita.</w:t>
      </w:r>
    </w:p>
    <w:p w14:paraId="54E90794" w14:textId="0AC03584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The innovation - implementati</w:t>
      </w:r>
      <w:r w:rsidR="00885DC4">
        <w:rPr>
          <w:sz w:val="28"/>
          <w:szCs w:val="28"/>
        </w:rPr>
        <w:t>on</w:t>
      </w:r>
      <w:r>
        <w:rPr>
          <w:sz w:val="28"/>
          <w:szCs w:val="28"/>
        </w:rPr>
        <w:t xml:space="preserve"> gap.</w:t>
      </w:r>
    </w:p>
    <w:p w14:paraId="2AB2362D" w14:textId="2ED8A519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Innovation is NOT rocket science.</w:t>
      </w:r>
    </w:p>
    <w:p w14:paraId="4CAF0E16" w14:textId="71D5D017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Bet against the assumption. The hype.</w:t>
      </w:r>
    </w:p>
    <w:p w14:paraId="329CE530" w14:textId="49597179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Antifragility is a verb, NOT a story.</w:t>
      </w:r>
    </w:p>
    <w:p w14:paraId="77B524D6" w14:textId="1383EC58" w:rsidR="008C2731" w:rsidRDefault="003450E3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s the </w:t>
      </w:r>
      <w:r w:rsidR="008C2731">
        <w:rPr>
          <w:sz w:val="28"/>
          <w:szCs w:val="28"/>
        </w:rPr>
        <w:t xml:space="preserve">HR </w:t>
      </w:r>
      <w:r>
        <w:rPr>
          <w:sz w:val="28"/>
          <w:szCs w:val="28"/>
        </w:rPr>
        <w:t>“p</w:t>
      </w:r>
      <w:r w:rsidR="008C2731">
        <w:rPr>
          <w:sz w:val="28"/>
          <w:szCs w:val="28"/>
        </w:rPr>
        <w:t>ractitioner</w:t>
      </w:r>
      <w:r>
        <w:rPr>
          <w:sz w:val="28"/>
          <w:szCs w:val="28"/>
        </w:rPr>
        <w:t>” more valuable than the “strategist”?</w:t>
      </w:r>
    </w:p>
    <w:p w14:paraId="58EA916C" w14:textId="2C0D0782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“Knowing” gets in the way of learning.</w:t>
      </w:r>
      <w:r w:rsidR="003450E3">
        <w:rPr>
          <w:sz w:val="28"/>
          <w:szCs w:val="28"/>
        </w:rPr>
        <w:t xml:space="preserve"> (Tom Chin)</w:t>
      </w:r>
    </w:p>
    <w:p w14:paraId="42F92FDF" w14:textId="1589CD1C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Is strategic planning superstitious babble?</w:t>
      </w:r>
    </w:p>
    <w:p w14:paraId="628E6936" w14:textId="078F738A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Are you speaking the truth… or saying what you hope will win you favor?</w:t>
      </w:r>
    </w:p>
    <w:p w14:paraId="25501A73" w14:textId="52681AAC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Fragilistas look to be victims (</w:t>
      </w:r>
      <w:r w:rsidR="003450E3">
        <w:rPr>
          <w:sz w:val="28"/>
          <w:szCs w:val="28"/>
        </w:rPr>
        <w:t xml:space="preserve">story about </w:t>
      </w:r>
      <w:r>
        <w:rPr>
          <w:sz w:val="28"/>
          <w:szCs w:val="28"/>
        </w:rPr>
        <w:t>documenting first 6 weeks of employment/focusing on one out of 12 reasons for being fired.)</w:t>
      </w:r>
    </w:p>
    <w:p w14:paraId="69518F65" w14:textId="2F63F1B6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Don’t invest in plans. Invest in people. Short the hype.</w:t>
      </w:r>
    </w:p>
    <w:p w14:paraId="283CAC0F" w14:textId="72069CED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“Much of what other people know isn’t worth knowing.”</w:t>
      </w:r>
    </w:p>
    <w:p w14:paraId="02BF2344" w14:textId="2374DAFC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Haste makes waste. Take time to do deep work.</w:t>
      </w:r>
    </w:p>
    <w:p w14:paraId="5501AE44" w14:textId="71B7B4BC" w:rsidR="008C2731" w:rsidRDefault="00C46B6F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r w:rsidR="008C2731">
        <w:rPr>
          <w:sz w:val="28"/>
          <w:szCs w:val="28"/>
        </w:rPr>
        <w:t>NO instant pudding.</w:t>
      </w:r>
      <w:r>
        <w:rPr>
          <w:sz w:val="28"/>
          <w:szCs w:val="28"/>
        </w:rPr>
        <w:t xml:space="preserve"> (Deming)</w:t>
      </w:r>
    </w:p>
    <w:p w14:paraId="6A510AFE" w14:textId="49F24D69" w:rsidR="008C2731" w:rsidRDefault="008C2731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White Swans</w:t>
      </w:r>
      <w:r w:rsidR="00C46B6F">
        <w:rPr>
          <w:sz w:val="28"/>
          <w:szCs w:val="28"/>
        </w:rPr>
        <w:t xml:space="preserve"> (knowable) </w:t>
      </w:r>
      <w:r w:rsidR="00885DC4">
        <w:rPr>
          <w:sz w:val="28"/>
          <w:szCs w:val="28"/>
        </w:rPr>
        <w:t>Black Swans</w:t>
      </w:r>
      <w:r w:rsidR="00C46B6F">
        <w:rPr>
          <w:sz w:val="28"/>
          <w:szCs w:val="28"/>
        </w:rPr>
        <w:t xml:space="preserve"> (unknowable)</w:t>
      </w:r>
    </w:p>
    <w:p w14:paraId="5AB6E947" w14:textId="5FFE518B" w:rsidR="00C46B6F" w:rsidRDefault="00C46B6F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urrent risks? Think through the potential for “fat tail” events. </w:t>
      </w:r>
    </w:p>
    <w:p w14:paraId="1BDB999F" w14:textId="08061326" w:rsidR="00E578C8" w:rsidRPr="00C46B6F" w:rsidRDefault="008C2731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COVID/</w:t>
      </w:r>
      <w:r w:rsidR="00C46B6F" w:rsidRPr="00C46B6F">
        <w:rPr>
          <w:sz w:val="28"/>
          <w:szCs w:val="28"/>
        </w:rPr>
        <w:t>new d</w:t>
      </w:r>
      <w:r w:rsidRPr="00C46B6F">
        <w:rPr>
          <w:sz w:val="28"/>
          <w:szCs w:val="28"/>
        </w:rPr>
        <w:t>isease</w:t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  <w:t xml:space="preserve"> </w:t>
      </w:r>
    </w:p>
    <w:p w14:paraId="3AAC9175" w14:textId="27C27243" w:rsidR="008C2731" w:rsidRPr="00C46B6F" w:rsidRDefault="008C2731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Cyber</w:t>
      </w:r>
      <w:r w:rsidR="00C46B6F" w:rsidRPr="00C46B6F">
        <w:rPr>
          <w:sz w:val="28"/>
          <w:szCs w:val="28"/>
        </w:rPr>
        <w:t xml:space="preserve"> exposures</w:t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  <w:r w:rsidR="00885DC4" w:rsidRPr="00C46B6F">
        <w:rPr>
          <w:sz w:val="28"/>
          <w:szCs w:val="28"/>
        </w:rPr>
        <w:tab/>
      </w:r>
    </w:p>
    <w:p w14:paraId="3E746064" w14:textId="6521154B" w:rsidR="00C46B6F" w:rsidRPr="00C46B6F" w:rsidRDefault="008C2731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War</w:t>
      </w:r>
      <w:r w:rsidR="00C46B6F" w:rsidRPr="00C46B6F">
        <w:rPr>
          <w:sz w:val="28"/>
          <w:szCs w:val="28"/>
        </w:rPr>
        <w:t>/Rioting/Revolution</w:t>
      </w:r>
    </w:p>
    <w:p w14:paraId="417CD1F7" w14:textId="69922C82" w:rsidR="008C2731" w:rsidRPr="00C46B6F" w:rsidRDefault="008C2731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Ethical/Safety</w:t>
      </w:r>
      <w:r w:rsidR="00C46B6F" w:rsidRPr="00C46B6F">
        <w:rPr>
          <w:sz w:val="28"/>
          <w:szCs w:val="28"/>
        </w:rPr>
        <w:t>/</w:t>
      </w:r>
      <w:r w:rsidRPr="00C46B6F">
        <w:rPr>
          <w:sz w:val="28"/>
          <w:szCs w:val="28"/>
        </w:rPr>
        <w:t>Financial</w:t>
      </w:r>
      <w:r w:rsidR="00C46B6F" w:rsidRPr="00C46B6F">
        <w:rPr>
          <w:sz w:val="28"/>
          <w:szCs w:val="28"/>
        </w:rPr>
        <w:t xml:space="preserve"> violations</w:t>
      </w:r>
    </w:p>
    <w:p w14:paraId="47B8F592" w14:textId="413AB95C" w:rsidR="008C2731" w:rsidRPr="00C46B6F" w:rsidRDefault="008C2731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Natural – fire, earthquake, hurricanes</w:t>
      </w:r>
    </w:p>
    <w:p w14:paraId="04E5D378" w14:textId="67FAD937" w:rsidR="00C46B6F" w:rsidRPr="00C46B6F" w:rsidRDefault="00C46B6F" w:rsidP="00C46B6F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 w:rsidRPr="00C46B6F">
        <w:rPr>
          <w:sz w:val="28"/>
          <w:szCs w:val="28"/>
        </w:rPr>
        <w:t>Brand damage (how?)</w:t>
      </w:r>
    </w:p>
    <w:p w14:paraId="27D27547" w14:textId="057C89D4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Squeeze – being forced to do something right away regardless of costs. (Fuel, commodity, costs, etc.) Bottlenecks are the mothers of all squeezes.</w:t>
      </w:r>
    </w:p>
    <w:p w14:paraId="15C04ECD" w14:textId="74229AFC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Technology lacks elegance and can be a distraction.</w:t>
      </w:r>
    </w:p>
    <w:p w14:paraId="6EA0A4E3" w14:textId="307682BC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ata </w:t>
      </w:r>
      <w:r w:rsidR="00C46B6F">
        <w:rPr>
          <w:sz w:val="28"/>
          <w:szCs w:val="28"/>
        </w:rPr>
        <w:t xml:space="preserve">is </w:t>
      </w:r>
      <w:r>
        <w:rPr>
          <w:sz w:val="28"/>
          <w:szCs w:val="28"/>
        </w:rPr>
        <w:t>better at debunking than confirming.</w:t>
      </w:r>
    </w:p>
    <w:p w14:paraId="7F67CDC2" w14:textId="6E38A511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The most unseasoned ideas are fragile.</w:t>
      </w:r>
    </w:p>
    <w:p w14:paraId="0E218087" w14:textId="30E40656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Skin in the game – </w:t>
      </w:r>
      <w:r w:rsidR="002E5EE6">
        <w:rPr>
          <w:sz w:val="28"/>
          <w:szCs w:val="28"/>
        </w:rPr>
        <w:t>owner-operated</w:t>
      </w:r>
      <w:r w:rsidR="00C46B6F">
        <w:rPr>
          <w:sz w:val="28"/>
          <w:szCs w:val="28"/>
        </w:rPr>
        <w:t xml:space="preserve"> businesses</w:t>
      </w:r>
      <w:r>
        <w:rPr>
          <w:sz w:val="28"/>
          <w:szCs w:val="28"/>
        </w:rPr>
        <w:t>.</w:t>
      </w:r>
    </w:p>
    <w:p w14:paraId="47EF72A4" w14:textId="77E83AE5" w:rsidR="00885DC4" w:rsidRDefault="00885DC4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>Debt = bondage.</w:t>
      </w:r>
    </w:p>
    <w:p w14:paraId="5D564FFB" w14:textId="6F2725C3" w:rsidR="00885DC4" w:rsidRDefault="00C46B6F" w:rsidP="00E578C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atch for unexpected </w:t>
      </w:r>
      <w:r w:rsidR="00885DC4">
        <w:rPr>
          <w:sz w:val="28"/>
          <w:szCs w:val="28"/>
        </w:rPr>
        <w:t>FAT TAIL events</w:t>
      </w:r>
      <w:r>
        <w:rPr>
          <w:sz w:val="28"/>
          <w:szCs w:val="28"/>
        </w:rPr>
        <w:t xml:space="preserve"> (like the pandemic. Who thought it would last this long?)</w:t>
      </w:r>
      <w:r w:rsidR="00885DC4">
        <w:rPr>
          <w:sz w:val="28"/>
          <w:szCs w:val="28"/>
        </w:rPr>
        <w:t>.</w:t>
      </w:r>
    </w:p>
    <w:p w14:paraId="4BE0A2A0" w14:textId="77777777" w:rsidR="00C46B6F" w:rsidRPr="00E578C8" w:rsidRDefault="00C46B6F" w:rsidP="00E578C8">
      <w:pPr>
        <w:jc w:val="both"/>
        <w:rPr>
          <w:sz w:val="28"/>
          <w:szCs w:val="28"/>
        </w:rPr>
      </w:pPr>
    </w:p>
    <w:sectPr w:rsidR="00C46B6F" w:rsidRPr="00E578C8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487DD" w14:textId="77777777" w:rsidR="008929AB" w:rsidRDefault="008929AB" w:rsidP="000F1AE4">
      <w:pPr>
        <w:spacing w:after="0" w:line="240" w:lineRule="auto"/>
      </w:pPr>
      <w:r>
        <w:separator/>
      </w:r>
    </w:p>
  </w:endnote>
  <w:endnote w:type="continuationSeparator" w:id="0">
    <w:p w14:paraId="1450AAE0" w14:textId="77777777" w:rsidR="008929AB" w:rsidRDefault="008929AB" w:rsidP="000F1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6536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06042" w14:textId="19CC9229" w:rsidR="000F1AE4" w:rsidRDefault="000F1A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311E68" w14:textId="5A268C1C" w:rsidR="000F1AE4" w:rsidRDefault="00F66488">
    <w:pPr>
      <w:pStyle w:val="Footer"/>
    </w:pPr>
    <w:r>
      <w:t xml:space="preserve">Don Phin, Esq.   </w:t>
    </w:r>
    <w:hyperlink r:id="rId1" w:history="1">
      <w:r w:rsidRPr="00FD49F8">
        <w:rPr>
          <w:rStyle w:val="Hyperlink"/>
        </w:rPr>
        <w:t>don@donphin.com</w:t>
      </w:r>
    </w:hyperlink>
    <w:r>
      <w:t xml:space="preserve">  </w:t>
    </w:r>
    <w:hyperlink r:id="rId2" w:history="1">
      <w:r w:rsidRPr="00FD49F8">
        <w:rPr>
          <w:rStyle w:val="Hyperlink"/>
        </w:rPr>
        <w:t>www.donphin.com</w:t>
      </w:r>
    </w:hyperlink>
    <w:r>
      <w:t xml:space="preserve">   (619) 852-458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3A47F" w14:textId="77777777" w:rsidR="008929AB" w:rsidRDefault="008929AB" w:rsidP="000F1AE4">
      <w:pPr>
        <w:spacing w:after="0" w:line="240" w:lineRule="auto"/>
      </w:pPr>
      <w:r>
        <w:separator/>
      </w:r>
    </w:p>
  </w:footnote>
  <w:footnote w:type="continuationSeparator" w:id="0">
    <w:p w14:paraId="382C5344" w14:textId="77777777" w:rsidR="008929AB" w:rsidRDefault="008929AB" w:rsidP="000F1A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B54AC"/>
    <w:multiLevelType w:val="hybridMultilevel"/>
    <w:tmpl w:val="31365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E087A"/>
    <w:multiLevelType w:val="hybridMultilevel"/>
    <w:tmpl w:val="FB0224D2"/>
    <w:lvl w:ilvl="0" w:tplc="F53CC3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155935"/>
    <w:multiLevelType w:val="hybridMultilevel"/>
    <w:tmpl w:val="4718BED8"/>
    <w:lvl w:ilvl="0" w:tplc="91D2AD5C"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672012EA"/>
    <w:multiLevelType w:val="hybridMultilevel"/>
    <w:tmpl w:val="363C0632"/>
    <w:lvl w:ilvl="0" w:tplc="8FBCBE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DD01B2F"/>
    <w:multiLevelType w:val="hybridMultilevel"/>
    <w:tmpl w:val="28F0FCD0"/>
    <w:lvl w:ilvl="0" w:tplc="F99463F6">
      <w:numFmt w:val="bullet"/>
      <w:lvlText w:val="-"/>
      <w:lvlJc w:val="left"/>
      <w:pPr>
        <w:ind w:left="105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cwNbIwN7Y0NDBX0lEKTi0uzszPAykwrAUAcj4ODCwAAAA="/>
  </w:docVars>
  <w:rsids>
    <w:rsidRoot w:val="003F61D8"/>
    <w:rsid w:val="0001506A"/>
    <w:rsid w:val="0004075D"/>
    <w:rsid w:val="000F1AE4"/>
    <w:rsid w:val="00142977"/>
    <w:rsid w:val="001D275F"/>
    <w:rsid w:val="002E5600"/>
    <w:rsid w:val="002E5EE6"/>
    <w:rsid w:val="00322FCD"/>
    <w:rsid w:val="00337C24"/>
    <w:rsid w:val="003450E3"/>
    <w:rsid w:val="003F61D8"/>
    <w:rsid w:val="00404EC3"/>
    <w:rsid w:val="005448A8"/>
    <w:rsid w:val="00747F51"/>
    <w:rsid w:val="007E1E2E"/>
    <w:rsid w:val="00885DC4"/>
    <w:rsid w:val="008929AB"/>
    <w:rsid w:val="008C2731"/>
    <w:rsid w:val="009523C4"/>
    <w:rsid w:val="00A86BC9"/>
    <w:rsid w:val="00BC13FB"/>
    <w:rsid w:val="00C46B6F"/>
    <w:rsid w:val="00D17F97"/>
    <w:rsid w:val="00DB5B29"/>
    <w:rsid w:val="00E20935"/>
    <w:rsid w:val="00E578C8"/>
    <w:rsid w:val="00E76C24"/>
    <w:rsid w:val="00F66488"/>
    <w:rsid w:val="00FF0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6CE2"/>
  <w15:chartTrackingRefBased/>
  <w15:docId w15:val="{852DE9E3-7D70-49E6-BE64-E2607E04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8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1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AE4"/>
  </w:style>
  <w:style w:type="paragraph" w:styleId="Footer">
    <w:name w:val="footer"/>
    <w:basedOn w:val="Normal"/>
    <w:link w:val="FooterChar"/>
    <w:uiPriority w:val="99"/>
    <w:unhideWhenUsed/>
    <w:rsid w:val="000F1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AE4"/>
  </w:style>
  <w:style w:type="character" w:styleId="Hyperlink">
    <w:name w:val="Hyperlink"/>
    <w:basedOn w:val="DefaultParagraphFont"/>
    <w:uiPriority w:val="99"/>
    <w:unhideWhenUsed/>
    <w:rsid w:val="00F66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onphin.com" TargetMode="External"/><Relationship Id="rId1" Type="http://schemas.openxmlformats.org/officeDocument/2006/relationships/hyperlink" Target="mailto:don@donphi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5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Don Phin</cp:lastModifiedBy>
  <cp:revision>5</cp:revision>
  <cp:lastPrinted>2022-02-10T03:54:00Z</cp:lastPrinted>
  <dcterms:created xsi:type="dcterms:W3CDTF">2022-02-08T14:32:00Z</dcterms:created>
  <dcterms:modified xsi:type="dcterms:W3CDTF">2022-02-10T03:54:00Z</dcterms:modified>
</cp:coreProperties>
</file>